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r>
        <w:t xml:space="preserve"> </w:t>
      </w:r>
      <w:r>
        <w:t xml:space="preserve">in</w:t>
      </w:r>
      <w:r>
        <w:t xml:space="preserve"> </w:t>
      </w:r>
      <w:r>
        <w:t xml:space="preserve">Morocco</w:t>
      </w:r>
      <w:r>
        <w:t xml:space="preserve"> </w:t>
      </w:r>
      <w:r>
        <w:t xml:space="preserve">Casablanca</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Physicist position at your esteemed organization in Morocco Casablanca. As a dedicated and experienced physicist with a passion for advancing scientific research and innovation, I am eager to contribute my expertise to an institution that values excellence and has a strong commitment to fostering scientific progress in this vibrant city.</w:t>
      </w:r>
    </w:p>
    <w:p>
      <w:pPr>
        <w:pStyle w:val="BodyText"/>
      </w:pPr>
      <w:r>
        <w:t xml:space="preserve">Having completed my Ph.D. in Theoretical Physics from [Your University] and gained hands-on experience through research projects focused on quantum mechanics and renewable energy systems, I have developed a deep understanding of the challenges and opportunities that lie at the intersection of fundamental science and real-world applications. My academic journey has been driven by a desire to solve complex problems, collaborate with multidisciplinary teams, and contribute to global scientific advancements. This aligns perfectly with the mission of your organization in Morocco Casablanca, where I believe my skills can make a meaningful impact.</w:t>
      </w:r>
    </w:p>
    <w:bookmarkStart w:id="20" w:name="academic-and-professional-background"/>
    <w:p>
      <w:pPr>
        <w:pStyle w:val="Heading2"/>
      </w:pPr>
      <w:r>
        <w:t xml:space="preserve">Academic and Professional Background</w:t>
      </w:r>
    </w:p>
    <w:p>
      <w:pPr>
        <w:pStyle w:val="FirstParagraph"/>
      </w:pPr>
      <w:r>
        <w:t xml:space="preserve">Throughout my career as a Physicist, I have focused on areas such as computational physics, materials science, and energy systems. For instance, during my postdoctoral research at [Your Research Institution], I led a team in developing models to optimize solar panel efficiency, a project that directly addressed the growing demand for sustainable energy solutions in regions like Morocco. This experience not only honed my technical skills but also reinforced my belief in the power of physics to drive societal change.</w:t>
      </w:r>
    </w:p>
    <w:p>
      <w:pPr>
        <w:pStyle w:val="BodyText"/>
      </w:pPr>
      <w:r>
        <w:t xml:space="preserve">My work has been published in reputable journals such as [Journal Name], and I have presented my findings at international conferences, including the International Conference on Renewable Energy in Africa. These platforms allowed me to connect with professionals across disciplines and gain insights into the unique challenges faced by developing regions. In Morocco Casablanca, I see an opportunity to leverage this knowledge to support local initiatives that address energy security, environmental sustainability, and technological innovation.</w:t>
      </w:r>
    </w:p>
    <w:bookmarkEnd w:id="20"/>
    <w:bookmarkStart w:id="21" w:name="Xbf757e5b48658d1ee9b9df0117b4495354f2b09"/>
    <w:p>
      <w:pPr>
        <w:pStyle w:val="Heading2"/>
      </w:pPr>
      <w:r>
        <w:t xml:space="preserve">Alignment with Morocco Casablanca's Vision</w:t>
      </w:r>
    </w:p>
    <w:p>
      <w:pPr>
        <w:pStyle w:val="FirstParagraph"/>
      </w:pPr>
      <w:r>
        <w:t xml:space="preserve">Morocco has emerged as a leader in renewable energy, particularly through projects like the Noor Ouarzazate Solar Complex. This commitment to sustainable development resonates deeply with my professional goals as a Physicist. I am especially inspired by the Moroccan government’s vision of becoming a hub for scientific research and technological innovation, as outlined in its National Strategy for Renewable Energy and Energy Efficiency. By joining your team in Casablanca, I aim to contribute to this vision through cutting-edge research and collaboration with local institutions.</w:t>
      </w:r>
    </w:p>
    <w:p>
      <w:pPr>
        <w:pStyle w:val="BodyText"/>
      </w:pPr>
      <w:r>
        <w:t xml:space="preserve">One of my key strengths is my ability to bridge theoretical concepts with practical applications. For example, during a recent project on photovoltaic materials, I collaborated with engineers and environmental scientists to design cost-effective solar solutions tailored for arid climates. This interdisciplinary approach is crucial for addressing the specific needs of regions like Morocco Casablanca, where climate conditions and resource availability demand innovative engineering solutions. I am confident that my background in physics, combined with my problem-solving mindset, will enable me to contribute effectively to your organization’s goals.</w:t>
      </w:r>
    </w:p>
    <w:bookmarkEnd w:id="21"/>
    <w:bookmarkStart w:id="22" w:name="why-morocco-casablanca"/>
    <w:p>
      <w:pPr>
        <w:pStyle w:val="Heading2"/>
      </w:pPr>
      <w:r>
        <w:t xml:space="preserve">Why Morocco Casablanca?</w:t>
      </w:r>
    </w:p>
    <w:p>
      <w:pPr>
        <w:pStyle w:val="FirstParagraph"/>
      </w:pPr>
      <w:r>
        <w:t xml:space="preserve">Beyond the professional opportunities, I am deeply drawn to the cultural richness and dynamic energy of Morocco Casablanca. As a city that blends tradition with modernity, it offers a unique environment for scientific exploration. The presence of institutions like the Mohammed V University in Rabat and partnerships with international research networks create an ecosystem where physics can thrive. I am particularly interested in collaborating with local universities to mentor the next generation of scientists and promote STEM education in the region.</w:t>
      </w:r>
    </w:p>
    <w:p>
      <w:pPr>
        <w:pStyle w:val="BodyText"/>
      </w:pPr>
      <w:r>
        <w:t xml:space="preserve">Additionally, Casablanca’s role as a commercial and industrial hub makes it an ideal location for advancing technologies that address global challenges. Whether it is improving energy efficiency, developing new materials, or exploring quantum computing applications, I am eager to contribute my expertise to projects that have a tangible impact on both the local community and the broader scientific community.</w:t>
      </w:r>
    </w:p>
    <w:bookmarkEnd w:id="22"/>
    <w:bookmarkStart w:id="23" w:name="conclusion"/>
    <w:p>
      <w:pPr>
        <w:pStyle w:val="Heading2"/>
      </w:pPr>
      <w:r>
        <w:t xml:space="preserve">Conclusion</w:t>
      </w:r>
    </w:p>
    <w:p>
      <w:pPr>
        <w:pStyle w:val="FirstParagraph"/>
      </w:pPr>
      <w:r>
        <w:t xml:space="preserve">In conclusion, I am excited about the opportunity to bring my skills as a Physicist to your organization in Morocco Casablanca. My academic training, professional experience, and passion for sustainable innovation align closely with your mission. I am confident that my contributions will not only enhance your research capabilities but also support the long-term goals of scientific advancement in this remarkable region.</w:t>
      </w:r>
    </w:p>
    <w:p>
      <w:pPr>
        <w:pStyle w:val="BodyText"/>
      </w:pPr>
      <w:r>
        <w:t xml:space="preserve">Thank you for considering my application. I would welcome the chance to discuss how my background and vision align with the needs of your team. Please feel free to contact me at [Your Phone Number] or [Your Email Address] at your earliest convenience. I look forward to the possibility of contributing to your organization’s success in Morocco Casablanca.</w:t>
      </w:r>
    </w:p>
    <w:p>
      <w:pPr>
        <w:pStyle w:val="BodyText"/>
      </w:pPr>
      <w:r>
        <w:t xml:space="preserve">Sincerely,</w:t>
      </w:r>
      <w:r>
        <w:br/>
      </w:r>
      <w:r>
        <w:rPr>
          <w:bCs/>
          <w:b/>
        </w:rP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 in Morocco Casablanca</dc:title>
  <dc:creator/>
  <dc:language>en</dc:language>
  <cp:keywords/>
  <dcterms:created xsi:type="dcterms:W3CDTF">2026-07-23T03:36:42Z</dcterms:created>
  <dcterms:modified xsi:type="dcterms:W3CDTF">2026-07-23T03:36:42Z</dcterms:modified>
</cp:coreProperties>
</file>

<file path=docProps/custom.xml><?xml version="1.0" encoding="utf-8"?>
<Properties xmlns="http://schemas.openxmlformats.org/officeDocument/2006/custom-properties" xmlns:vt="http://schemas.openxmlformats.org/officeDocument/2006/docPropsVTypes"/>
</file>